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7973711E" w14:textId="3195433C" w:rsidR="00D61F67" w:rsidRDefault="00D61F67" w:rsidP="00D61F67">
      <w:pPr>
        <w:spacing w:line="360" w:lineRule="auto"/>
        <w:rPr>
          <w:rStyle w:val="InternetLink"/>
          <w:rFonts w:cs="Arial"/>
          <w:noProof/>
          <w:color w:val="0000FF"/>
        </w:rPr>
      </w:pPr>
      <w:r w:rsidRPr="00D61F67">
        <w:t xml:space="preserve">Problems </w:t>
      </w:r>
      <w:r w:rsidR="008D21E7">
        <w:t>with</w:t>
      </w:r>
      <w:r w:rsidRPr="00D61F67">
        <w:t xml:space="preserve"> exercise and homework for the </w:t>
      </w:r>
      <w:hyperlink r:id="rId8" w:history="1">
        <w:r w:rsidRPr="0084286C">
          <w:rPr>
            <w:rStyle w:val="Hyperlink"/>
            <w:rFonts w:cs="Arial"/>
            <w:noProof/>
          </w:rPr>
          <w:t xml:space="preserve">"CSharp </w:t>
        </w:r>
        <w:r w:rsidRPr="0084286C">
          <w:rPr>
            <w:rStyle w:val="Hyperlink"/>
            <w:rFonts w:cs="Arial"/>
          </w:rPr>
          <w:t>Advanced" course @ Software University</w:t>
        </w:r>
        <w:r w:rsidRPr="0084286C">
          <w:rPr>
            <w:rStyle w:val="Hyperlink"/>
          </w:rPr>
          <w:t>.</w:t>
        </w:r>
      </w:hyperlink>
    </w:p>
    <w:p w14:paraId="4B04AF5D" w14:textId="34E66375" w:rsidR="0084286C" w:rsidRPr="00D61F67" w:rsidRDefault="0084286C" w:rsidP="00D61F67">
      <w:pPr>
        <w:spacing w:line="360" w:lineRule="auto"/>
        <w:rPr>
          <w:lang w:val="bg-BG"/>
        </w:rPr>
      </w:pPr>
      <w:bookmarkStart w:id="0" w:name="_Hlk81548734"/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rPr>
          <w:rStyle w:val="Hyperlink"/>
        </w:rPr>
        <w:t>.</w:t>
      </w:r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D61F67">
        <w:rPr>
          <w:b/>
        </w:rPr>
        <w:t xml:space="preserve">n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50F067DC" w14:textId="77777777" w:rsidR="00D61F67" w:rsidRPr="00D61F67" w:rsidRDefault="00D61F67" w:rsidP="00D61F67">
      <w:pPr>
        <w:rPr>
          <w:lang w:val="bg-BG"/>
        </w:rPr>
      </w:pPr>
    </w:p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77777777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77777777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line, 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77777777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u'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EEDEC" w14:textId="77777777" w:rsidR="00D61F67" w:rsidRPr="00D61F67" w:rsidRDefault="00D61F67" w:rsidP="00D61F67">
      <w:pPr>
        <w:rPr>
          <w:lang w:val="bg-BG"/>
        </w:rPr>
      </w:pPr>
    </w:p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3</w:t>
            </w:r>
          </w:p>
        </w:tc>
      </w:tr>
    </w:tbl>
    <w:p w14:paraId="444A0210" w14:textId="77777777" w:rsidR="00D61F67" w:rsidRPr="00D61F67" w:rsidRDefault="00D61F67" w:rsidP="00D61F67">
      <w:pPr>
        <w:rPr>
          <w:lang w:val="bg-BG"/>
        </w:rPr>
      </w:pPr>
    </w:p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77777777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,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77777777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D61F67">
        <w:rPr>
          <w:b/>
        </w:rPr>
        <w:t>n</w:t>
      </w:r>
      <w:r w:rsidRPr="00D61F67">
        <w:t xml:space="preserve"> lines,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77777777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,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0B6EEB85" w14:textId="77777777" w:rsidR="00D61F67" w:rsidRPr="00D61F67" w:rsidRDefault="00D61F67" w:rsidP="00D61F67">
      <w:pPr>
        <w:spacing w:after="240"/>
        <w:jc w:val="both"/>
        <w:rPr>
          <w:lang w:val="bg-BG"/>
        </w:rPr>
      </w:pPr>
    </w:p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4D9DDF4F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D61F67">
        <w:rPr>
          <w:rFonts w:cstheme="minorHAnsi"/>
          <w:b/>
        </w:rPr>
        <w:t>Tuple'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there should be a way to explicitly specify both items'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bookmarkStart w:id="4" w:name="__DdeLink__1787_1236768407"/>
      <w:bookmarkEnd w:id="4"/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one is holding a </w:t>
      </w:r>
      <w:r w:rsidRPr="00D61F67">
        <w:rPr>
          <w:rFonts w:eastAsia="MS Mincho"/>
          <w:b/>
          <w:lang w:eastAsia="ja-JP"/>
        </w:rPr>
        <w:t>person'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will hold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Print the tuples’ items in format: </w:t>
      </w:r>
      <w:bookmarkStart w:id="5" w:name="OLE_LINK6"/>
      <w:bookmarkStart w:id="6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5"/>
    <w:bookmarkEnd w:id="6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7" w:name="OLE_LINK8"/>
            <w:bookmarkStart w:id="8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9" w:name="__DdeLink__433_159054027"/>
            <w:bookmarkStart w:id="10" w:name="__DdeLink__431_159054027"/>
            <w:bookmarkEnd w:id="9"/>
            <w:bookmarkEnd w:id="10"/>
            <w:r w:rsidRPr="00D61F67">
              <w:rPr>
                <w:rFonts w:ascii="Consolas" w:hAnsi="Consolas"/>
                <w:noProof/>
              </w:rPr>
              <w:t>23 21.23212321</w:t>
            </w:r>
            <w:bookmarkEnd w:id="7"/>
            <w:bookmarkEnd w:id="8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lastRenderedPageBreak/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lastRenderedPageBreak/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lastRenderedPageBreak/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t>Threeuple</w:t>
      </w:r>
    </w:p>
    <w:p w14:paraId="4F844426" w14:textId="77777777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1" w:name="__DdeLink__1787_12367684071"/>
      <w:bookmarkEnd w:id="11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,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D61F67">
        <w:rPr>
          <w:rFonts w:eastAsia="MS Mincho"/>
          <w:noProof/>
          <w:lang w:eastAsia="ja-JP"/>
        </w:rPr>
        <w:t>Threeuples'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2" w:name="__DdeLink__500_159054027"/>
            <w:bookmarkStart w:id="13" w:name="__DdeLink__484_159054027"/>
            <w:bookmarkStart w:id="14" w:name="__DdeLink__481_159054027"/>
            <w:bookmarkEnd w:id="12"/>
            <w:bookmarkEnd w:id="13"/>
            <w:bookmarkEnd w:id="14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70789F16" w14:textId="77777777" w:rsidR="00D61F67" w:rsidRPr="00D61F67" w:rsidRDefault="00D61F67" w:rsidP="00D61F67">
      <w:pPr>
        <w:rPr>
          <w:lang w:val="bg-BG"/>
        </w:rPr>
      </w:pP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C721A" w14:textId="77777777" w:rsidR="00413992" w:rsidRDefault="00413992" w:rsidP="008068A2">
      <w:pPr>
        <w:spacing w:after="0" w:line="240" w:lineRule="auto"/>
      </w:pPr>
      <w:r>
        <w:separator/>
      </w:r>
    </w:p>
  </w:endnote>
  <w:endnote w:type="continuationSeparator" w:id="0">
    <w:p w14:paraId="5C4DB6B6" w14:textId="77777777" w:rsidR="00413992" w:rsidRDefault="004139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7C7DD" w14:textId="77777777" w:rsidR="00413992" w:rsidRDefault="00413992" w:rsidP="008068A2">
      <w:pPr>
        <w:spacing w:after="0" w:line="240" w:lineRule="auto"/>
      </w:pPr>
      <w:r>
        <w:separator/>
      </w:r>
    </w:p>
  </w:footnote>
  <w:footnote w:type="continuationSeparator" w:id="0">
    <w:p w14:paraId="29099A1E" w14:textId="77777777" w:rsidR="00413992" w:rsidRDefault="004139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2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10"/>
  </w:num>
  <w:num w:numId="9">
    <w:abstractNumId w:val="3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2"/>
  </w:num>
  <w:num w:numId="14">
    <w:abstractNumId w:val="36"/>
  </w:num>
  <w:num w:numId="15">
    <w:abstractNumId w:val="14"/>
  </w:num>
  <w:num w:numId="16">
    <w:abstractNumId w:val="41"/>
  </w:num>
  <w:num w:numId="17">
    <w:abstractNumId w:val="31"/>
  </w:num>
  <w:num w:numId="18">
    <w:abstractNumId w:val="47"/>
  </w:num>
  <w:num w:numId="19">
    <w:abstractNumId w:val="38"/>
  </w:num>
  <w:num w:numId="20">
    <w:abstractNumId w:val="22"/>
  </w:num>
  <w:num w:numId="21">
    <w:abstractNumId w:val="35"/>
  </w:num>
  <w:num w:numId="22">
    <w:abstractNumId w:val="16"/>
  </w:num>
  <w:num w:numId="23">
    <w:abstractNumId w:val="19"/>
  </w:num>
  <w:num w:numId="24">
    <w:abstractNumId w:val="3"/>
  </w:num>
  <w:num w:numId="25">
    <w:abstractNumId w:val="9"/>
  </w:num>
  <w:num w:numId="26">
    <w:abstractNumId w:val="20"/>
  </w:num>
  <w:num w:numId="27">
    <w:abstractNumId w:val="40"/>
  </w:num>
  <w:num w:numId="28">
    <w:abstractNumId w:val="21"/>
  </w:num>
  <w:num w:numId="29">
    <w:abstractNumId w:val="46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9"/>
  </w:num>
  <w:num w:numId="35">
    <w:abstractNumId w:val="45"/>
  </w:num>
  <w:num w:numId="36">
    <w:abstractNumId w:val="8"/>
  </w:num>
  <w:num w:numId="37">
    <w:abstractNumId w:val="26"/>
  </w:num>
  <w:num w:numId="38">
    <w:abstractNumId w:val="18"/>
  </w:num>
  <w:num w:numId="39">
    <w:abstractNumId w:val="34"/>
  </w:num>
  <w:num w:numId="40">
    <w:abstractNumId w:val="0"/>
  </w:num>
  <w:num w:numId="41">
    <w:abstractNumId w:val="7"/>
  </w:num>
  <w:num w:numId="42">
    <w:abstractNumId w:val="6"/>
  </w:num>
  <w:num w:numId="43">
    <w:abstractNumId w:val="28"/>
  </w:num>
  <w:num w:numId="44">
    <w:abstractNumId w:val="44"/>
  </w:num>
  <w:num w:numId="45">
    <w:abstractNumId w:val="42"/>
  </w:num>
  <w:num w:numId="46">
    <w:abstractNumId w:val="27"/>
  </w:num>
  <w:num w:numId="47">
    <w:abstractNumId w:val="23"/>
  </w:num>
  <w:num w:numId="48">
    <w:abstractNumId w:val="11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4354E"/>
    <w:rsid w:val="00D43F69"/>
    <w:rsid w:val="00D50F79"/>
    <w:rsid w:val="00D61F6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45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A9CF8E-29DA-42ED-9A14-E044B068E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904</Words>
  <Characters>515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21</cp:revision>
  <cp:lastPrinted>2015-10-26T22:35:00Z</cp:lastPrinted>
  <dcterms:created xsi:type="dcterms:W3CDTF">2019-11-12T12:29:00Z</dcterms:created>
  <dcterms:modified xsi:type="dcterms:W3CDTF">2022-02-07T14:16:00Z</dcterms:modified>
  <cp:category>c#; advanced; computer programming; programming</cp:category>
</cp:coreProperties>
</file>